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leur de lotus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Causes skin irritation. May cause an allergic skin reaction. Causes serious eye irritation. 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ool; p-tolylacetaldehyde; citronellol; isoeugenol; (E)-1-(2,6,6-trimethyl-1,3-cyclohexadi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0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5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tolylacet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09-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173-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A,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A, H317</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se cautiously with water for several minutes. Remove contact lenses, if present and easy to do. Continue rinsing. If eye irritation persists: Get medical advice/atten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tion. 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Wear personal protective equipment. Avoid breathing dust/fume/gas/mist/vapours/spray.</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Wash contaminated clothing before reuse. Contaminated work clothing should not be allowed out of the workplac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dew. Violet. Aqueous.</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1-(2,6,6-trimethyl-1,3-cyclohexadien-1-yl)-2-buten-1-one (23726-93-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EU Method B.1 (Acute Toxicity (Or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1-(2,6,6-trimethyl-1,3-cyclohexadien-1-yl)-2-buten-1-one (23726-93-4)</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bodyweight Animal: rat, Guideline: OECD Guideline 408 (Repeated Dose 90-Day Oral Toxicity Study in Rodents)</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30 mg/kg bodyweight Animal: rat, Animal sex: male,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leur de lotu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1-(2,6,6-trimethyl-1,3-cyclohexadien-1-yl)-2-buten-1-one (23726-93-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sp.</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sidR="00FA7F7F">
              <w:rPr>
                <w:noProof/>
              </w:rPr>
              <w:t>8.3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leur de lotu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ool (78-70-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tolylacetaldehyde (104-09-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isoeugenol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leur de lotu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leur de lotu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A6C588C-8B6A-471A-B0B3-0D754A3C8172}"/>
</file>

<file path=customXml/itemProps3.xml><?xml version="1.0" encoding="utf-8"?>
<ds:datastoreItem xmlns:ds="http://schemas.openxmlformats.org/officeDocument/2006/customXml" ds:itemID="{341AC3CF-7531-4540-A8B8-7A791CFE3E0E}"/>
</file>

<file path=customXml/itemProps4.xml><?xml version="1.0" encoding="utf-8"?>
<ds:datastoreItem xmlns:ds="http://schemas.openxmlformats.org/officeDocument/2006/customXml" ds:itemID="{8A491FAA-0789-40E6-AEEE-4C4C0339A8E2}"/>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